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3181C5F6" w:rsidR="004642A4" w:rsidRPr="00887BBA" w:rsidRDefault="004642A4" w:rsidP="00526671">
      <w:pPr>
        <w:jc w:val="center"/>
        <w:rPr>
          <w:b/>
        </w:rPr>
      </w:pPr>
      <w:r w:rsidRPr="00887BBA">
        <w:rPr>
          <w:b/>
        </w:rPr>
        <w:t>Договор №</w:t>
      </w:r>
      <w:r w:rsidR="00526671" w:rsidRPr="00887BBA">
        <w:rPr>
          <w:b/>
        </w:rPr>
        <w:t>___________</w:t>
      </w:r>
    </w:p>
    <w:p w14:paraId="4CB37CE7" w14:textId="77777777" w:rsidR="004642A4" w:rsidRPr="00887BBA" w:rsidRDefault="004642A4" w:rsidP="00526671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887BBA" w:rsidRDefault="004642A4" w:rsidP="00526671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887BBA" w:rsidRDefault="004642A4" w:rsidP="00526671">
      <w:pPr>
        <w:shd w:val="clear" w:color="auto" w:fill="FFFFFF"/>
        <w:ind w:left="5670" w:right="-35"/>
        <w:jc w:val="right"/>
      </w:pPr>
    </w:p>
    <w:p w14:paraId="4545786C" w14:textId="37AA6FEF" w:rsidR="004642A4" w:rsidRPr="00887BBA" w:rsidRDefault="004642A4" w:rsidP="00526671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="00F2669D" w:rsidRPr="00887BBA">
        <w:rPr>
          <w:rFonts w:ascii="Times New Roman" w:hAnsi="Times New Roman" w:cs="Times New Roman"/>
          <w:sz w:val="24"/>
          <w:szCs w:val="24"/>
        </w:rPr>
        <w:tab/>
      </w:r>
      <w:r w:rsidR="000E2281">
        <w:rPr>
          <w:rFonts w:ascii="Times New Roman" w:hAnsi="Times New Roman" w:cs="Times New Roman"/>
          <w:sz w:val="24"/>
          <w:szCs w:val="24"/>
        </w:rPr>
        <w:tab/>
      </w:r>
      <w:r w:rsidR="00A55E6B" w:rsidRPr="00A55E6B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1CB38188" w14:textId="77777777" w:rsidR="009B66D1" w:rsidRPr="00887BBA" w:rsidRDefault="009B66D1" w:rsidP="00526671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2125CC48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04006F" w:rsidRPr="00887BBA">
        <w:rPr>
          <w:rFonts w:ascii="Times New Roman" w:hAnsi="Times New Roman" w:cs="Times New Roman"/>
          <w:sz w:val="24"/>
          <w:szCs w:val="24"/>
        </w:rPr>
        <w:t>Л035-00115-78/00120293</w:t>
      </w:r>
      <w:r w:rsidRPr="00887BBA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 w:rsidRPr="00887BBA">
        <w:rPr>
          <w:rFonts w:ascii="Times New Roman" w:hAnsi="Times New Roman" w:cs="Times New Roman"/>
          <w:sz w:val="24"/>
          <w:szCs w:val="24"/>
        </w:rPr>
        <w:t>12</w:t>
      </w:r>
      <w:r w:rsidRP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7E3D82" w:rsidRPr="00887BBA">
        <w:rPr>
          <w:rFonts w:ascii="Times New Roman" w:hAnsi="Times New Roman" w:cs="Times New Roman"/>
          <w:sz w:val="24"/>
          <w:szCs w:val="24"/>
        </w:rPr>
        <w:t>ноября</w:t>
      </w:r>
      <w:r w:rsidRPr="00887BBA">
        <w:rPr>
          <w:rFonts w:ascii="Times New Roman" w:hAnsi="Times New Roman" w:cs="Times New Roman"/>
          <w:sz w:val="24"/>
          <w:szCs w:val="24"/>
        </w:rPr>
        <w:t xml:space="preserve"> 20</w:t>
      </w:r>
      <w:r w:rsidR="007E3D82" w:rsidRPr="00887BBA">
        <w:rPr>
          <w:rFonts w:ascii="Times New Roman" w:hAnsi="Times New Roman" w:cs="Times New Roman"/>
          <w:sz w:val="24"/>
          <w:szCs w:val="24"/>
        </w:rPr>
        <w:t>21</w:t>
      </w:r>
      <w:r w:rsidRPr="00887BBA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CA3602" w:rsidRPr="00887BBA">
        <w:rPr>
          <w:rFonts w:ascii="Times New Roman" w:hAnsi="Times New Roman" w:cs="Times New Roman"/>
          <w:sz w:val="24"/>
          <w:szCs w:val="24"/>
        </w:rPr>
        <w:t xml:space="preserve">в лице </w:t>
      </w:r>
      <w:r w:rsidR="008914AD" w:rsidRPr="00887BBA">
        <w:rPr>
          <w:rFonts w:ascii="Times New Roman" w:hAnsi="Times New Roman" w:cs="Times New Roman"/>
          <w:sz w:val="24"/>
          <w:szCs w:val="24"/>
        </w:rPr>
        <w:t>проректора по организации учебного процесса</w:t>
      </w:r>
      <w:r w:rsidR="00CA3602" w:rsidRP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8914AD" w:rsidRPr="00887BBA">
        <w:rPr>
          <w:rFonts w:ascii="Times New Roman" w:hAnsi="Times New Roman" w:cs="Times New Roman"/>
          <w:sz w:val="24"/>
          <w:szCs w:val="24"/>
        </w:rPr>
        <w:t>Малевич Юлии Валерьевны</w:t>
      </w:r>
      <w:r w:rsidR="00CA3602" w:rsidRPr="00887BBA">
        <w:rPr>
          <w:rFonts w:ascii="Times New Roman" w:hAnsi="Times New Roman" w:cs="Times New Roman"/>
          <w:sz w:val="24"/>
          <w:szCs w:val="24"/>
        </w:rPr>
        <w:t>, действующей на основании доверенности №</w:t>
      </w:r>
      <w:r w:rsid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C33427" w:rsidRPr="00C33427">
        <w:rPr>
          <w:rFonts w:ascii="Times New Roman" w:hAnsi="Times New Roman" w:cs="Times New Roman"/>
          <w:sz w:val="24"/>
          <w:szCs w:val="24"/>
        </w:rPr>
        <w:t>111-24 от 31</w:t>
      </w:r>
      <w:r w:rsidR="00C33427">
        <w:rPr>
          <w:rFonts w:ascii="Times New Roman" w:hAnsi="Times New Roman" w:cs="Times New Roman"/>
          <w:sz w:val="24"/>
          <w:szCs w:val="24"/>
        </w:rPr>
        <w:t xml:space="preserve"> </w:t>
      </w:r>
      <w:r w:rsidR="00C33427" w:rsidRPr="00C33427">
        <w:rPr>
          <w:rFonts w:ascii="Times New Roman" w:hAnsi="Times New Roman" w:cs="Times New Roman"/>
          <w:sz w:val="24"/>
          <w:szCs w:val="24"/>
        </w:rPr>
        <w:t>декабря 2024</w:t>
      </w:r>
      <w:r w:rsidRPr="00887BBA"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Hlk142580579"/>
      <w:r w:rsidRPr="00887BBA">
        <w:rPr>
          <w:rFonts w:ascii="Times New Roman" w:hAnsi="Times New Roman" w:cs="Times New Roman"/>
          <w:sz w:val="24"/>
          <w:szCs w:val="24"/>
        </w:rPr>
        <w:t xml:space="preserve">с одной стороны, </w:t>
      </w:r>
      <w:bookmarkStart w:id="1" w:name="_Hlk142583600"/>
      <w:r w:rsidRPr="00887BBA">
        <w:rPr>
          <w:rFonts w:ascii="Times New Roman" w:hAnsi="Times New Roman" w:cs="Times New Roman"/>
          <w:sz w:val="24"/>
          <w:szCs w:val="24"/>
        </w:rPr>
        <w:t>и</w:t>
      </w:r>
      <w:r w:rsidR="008914AD" w:rsidRPr="00887BBA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142583592"/>
      <w:bookmarkEnd w:id="1"/>
      <w:r w:rsidR="005F7EE5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5F7EE5">
        <w:rPr>
          <w:rFonts w:ascii="Times New Roman" w:hAnsi="Times New Roman" w:cs="Times New Roman"/>
          <w:sz w:val="24"/>
          <w:szCs w:val="24"/>
        </w:rPr>
        <w:t xml:space="preserve">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bookmarkEnd w:id="2"/>
      <w:r w:rsidRPr="00887BBA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7B59CD72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2D7EFF68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BA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7C18F70B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6B48202" w14:textId="5D3BDE06" w:rsidR="004642A4" w:rsidRPr="00887BBA" w:rsidRDefault="004642A4" w:rsidP="00D36564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887BBA" w:rsidRDefault="004642A4" w:rsidP="00526671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887BBA" w:rsidRDefault="004642A4" w:rsidP="00526671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64CA5F06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2AC571A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1D548FAD" w14:textId="03DB87E8" w:rsidR="00701F3D" w:rsidRPr="00887BBA" w:rsidRDefault="004642A4" w:rsidP="00701F3D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701F3D">
        <w:rPr>
          <w:rFonts w:ascii="Times New Roman" w:hAnsi="Times New Roman"/>
          <w:sz w:val="24"/>
          <w:szCs w:val="24"/>
          <w:lang w:val="ru-RU"/>
        </w:rPr>
        <w:t xml:space="preserve">предоставить </w:t>
      </w:r>
      <w:bookmarkStart w:id="3" w:name="_Hlk142580677"/>
      <w:r w:rsidRPr="00701F3D">
        <w:rPr>
          <w:rFonts w:ascii="Times New Roman" w:hAnsi="Times New Roman"/>
          <w:sz w:val="24"/>
          <w:szCs w:val="24"/>
          <w:lang w:val="ru-RU"/>
        </w:rPr>
        <w:t xml:space="preserve">Университету в соответствии с графиком учебного процесса </w:t>
      </w:r>
      <w:r w:rsidR="00D36564" w:rsidRPr="00701F3D">
        <w:rPr>
          <w:rFonts w:ascii="Times New Roman" w:hAnsi="Times New Roman"/>
          <w:sz w:val="24"/>
          <w:szCs w:val="24"/>
          <w:lang w:val="ru-RU"/>
        </w:rPr>
        <w:br/>
      </w:r>
      <w:bookmarkStart w:id="4" w:name="_Hlk142583621"/>
      <w:r w:rsidRPr="00701F3D">
        <w:rPr>
          <w:rFonts w:ascii="Times New Roman" w:hAnsi="Times New Roman"/>
          <w:sz w:val="24"/>
          <w:szCs w:val="24"/>
          <w:lang w:val="ru-RU"/>
        </w:rPr>
        <w:t xml:space="preserve">с </w:t>
      </w:r>
      <w:r w:rsidR="00ED2001" w:rsidRPr="00701F3D">
        <w:rPr>
          <w:rFonts w:ascii="Times New Roman" w:hAnsi="Times New Roman"/>
          <w:sz w:val="24"/>
          <w:szCs w:val="24"/>
          <w:highlight w:val="yellow"/>
          <w:lang w:val="ru-RU"/>
        </w:rPr>
        <w:t>___.___._______</w:t>
      </w:r>
      <w:r w:rsidR="00ED2001" w:rsidRPr="00701F3D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Pr="00701F3D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ED2001" w:rsidRPr="00701F3D">
        <w:rPr>
          <w:rFonts w:ascii="Times New Roman" w:hAnsi="Times New Roman"/>
          <w:sz w:val="24"/>
          <w:szCs w:val="24"/>
          <w:highlight w:val="yellow"/>
          <w:lang w:val="ru-RU"/>
        </w:rPr>
        <w:t>___.___.______</w:t>
      </w:r>
      <w:r w:rsidR="00ED2001" w:rsidRPr="00701F3D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Pr="00701F3D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701F3D">
        <w:rPr>
          <w:rFonts w:ascii="Times New Roman" w:hAnsi="Times New Roman"/>
          <w:sz w:val="24"/>
          <w:szCs w:val="24"/>
          <w:highlight w:val="yellow"/>
          <w:lang w:val="ru-RU"/>
        </w:rPr>
        <w:t>1</w:t>
      </w:r>
      <w:r w:rsidR="00CA3602" w:rsidRPr="00701F3D">
        <w:rPr>
          <w:rFonts w:ascii="Times New Roman" w:hAnsi="Times New Roman"/>
          <w:sz w:val="24"/>
          <w:szCs w:val="24"/>
          <w:highlight w:val="yellow"/>
          <w:lang w:val="ru-RU"/>
        </w:rPr>
        <w:t xml:space="preserve"> </w:t>
      </w:r>
      <w:r w:rsidRPr="00701F3D">
        <w:rPr>
          <w:rFonts w:ascii="Times New Roman" w:hAnsi="Times New Roman"/>
          <w:sz w:val="24"/>
          <w:szCs w:val="24"/>
          <w:highlight w:val="yellow"/>
          <w:lang w:val="ru-RU"/>
        </w:rPr>
        <w:t>(одно)</w:t>
      </w:r>
      <w:r w:rsidRPr="00701F3D">
        <w:rPr>
          <w:rFonts w:ascii="Times New Roman" w:hAnsi="Times New Roman"/>
          <w:sz w:val="24"/>
          <w:szCs w:val="24"/>
          <w:lang w:val="ru-RU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bookmarkEnd w:id="3"/>
      <w:bookmarkEnd w:id="4"/>
      <w:r w:rsidR="00701F3D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_</w:t>
      </w:r>
      <w:r w:rsidR="00701F3D" w:rsidRPr="00887BBA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701F3D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полное ФИО студен</w:t>
      </w:r>
      <w:r w:rsidR="00701F3D">
        <w:rPr>
          <w:rFonts w:ascii="Times New Roman" w:hAnsi="Times New Roman"/>
          <w:b/>
          <w:sz w:val="24"/>
          <w:szCs w:val="24"/>
          <w:highlight w:val="yellow"/>
          <w:lang w:val="ru-RU"/>
        </w:rPr>
        <w:t>т</w:t>
      </w:r>
      <w:r w:rsidR="00701F3D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а</w:t>
      </w:r>
      <w:r w:rsidR="00701F3D">
        <w:rPr>
          <w:rFonts w:ascii="Times New Roman" w:hAnsi="Times New Roman"/>
          <w:b/>
          <w:sz w:val="24"/>
          <w:szCs w:val="24"/>
          <w:highlight w:val="yellow"/>
          <w:lang w:val="ru-RU"/>
        </w:rPr>
        <w:t>/</w:t>
      </w:r>
      <w:proofErr w:type="spellStart"/>
      <w:r w:rsidR="00701F3D">
        <w:rPr>
          <w:rFonts w:ascii="Times New Roman" w:hAnsi="Times New Roman"/>
          <w:b/>
          <w:sz w:val="24"/>
          <w:szCs w:val="24"/>
          <w:highlight w:val="yellow"/>
          <w:lang w:val="ru-RU"/>
        </w:rPr>
        <w:t>ов</w:t>
      </w:r>
      <w:proofErr w:type="spellEnd"/>
      <w:r w:rsidR="00701F3D" w:rsidRPr="00887BBA">
        <w:rPr>
          <w:rFonts w:ascii="Times New Roman" w:hAnsi="Times New Roman"/>
          <w:sz w:val="24"/>
          <w:szCs w:val="24"/>
          <w:lang w:val="ru-RU"/>
        </w:rPr>
        <w:t xml:space="preserve"> по направлению/специальности </w:t>
      </w:r>
      <w:bookmarkStart w:id="5" w:name="_Hlk142583652"/>
      <w:r w:rsidR="00701F3D" w:rsidRPr="005F7EE5">
        <w:rPr>
          <w:rFonts w:ascii="Times New Roman" w:hAnsi="Times New Roman"/>
          <w:sz w:val="24"/>
          <w:szCs w:val="24"/>
          <w:highlight w:val="yellow"/>
          <w:lang w:val="ru-RU"/>
        </w:rPr>
        <w:t>код и наименование</w:t>
      </w:r>
      <w:bookmarkEnd w:id="5"/>
      <w:r w:rsidR="00701F3D">
        <w:rPr>
          <w:rFonts w:ascii="Times New Roman" w:hAnsi="Times New Roman"/>
          <w:sz w:val="24"/>
          <w:szCs w:val="24"/>
          <w:highlight w:val="yellow"/>
          <w:lang w:val="ru-RU"/>
        </w:rPr>
        <w:t xml:space="preserve"> </w:t>
      </w:r>
      <w:bookmarkStart w:id="6" w:name="_Hlk217473307"/>
      <w:r w:rsidR="00701F3D" w:rsidRPr="00467E52">
        <w:rPr>
          <w:rFonts w:ascii="Times New Roman" w:hAnsi="Times New Roman"/>
          <w:sz w:val="24"/>
          <w:szCs w:val="24"/>
          <w:lang w:val="ru-RU"/>
        </w:rPr>
        <w:t xml:space="preserve">(профиль: </w:t>
      </w:r>
      <w:r w:rsidR="009C53EB">
        <w:rPr>
          <w:rFonts w:ascii="Times New Roman" w:hAnsi="Times New Roman"/>
          <w:sz w:val="24"/>
          <w:szCs w:val="24"/>
          <w:highlight w:val="yellow"/>
          <w:lang w:val="ru-RU"/>
        </w:rPr>
        <w:t>наименование профиля</w:t>
      </w:r>
      <w:r w:rsidR="00701F3D" w:rsidRPr="00467E52">
        <w:rPr>
          <w:rFonts w:ascii="Times New Roman" w:hAnsi="Times New Roman"/>
          <w:sz w:val="24"/>
          <w:szCs w:val="24"/>
          <w:lang w:val="ru-RU"/>
        </w:rPr>
        <w:t>).</w:t>
      </w:r>
      <w:bookmarkEnd w:id="6"/>
    </w:p>
    <w:p w14:paraId="76AA5B23" w14:textId="34E7026B" w:rsidR="004642A4" w:rsidRPr="00701F3D" w:rsidRDefault="004642A4" w:rsidP="00B4187B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bookmarkStart w:id="7" w:name="_GoBack"/>
      <w:bookmarkEnd w:id="7"/>
      <w:r w:rsidRPr="00701F3D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1D8CD70D" w:rsidR="004642A4" w:rsidRPr="00887BBA" w:rsidRDefault="00D673B5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673B5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887BBA">
        <w:rPr>
          <w:rFonts w:ascii="Times New Roman" w:hAnsi="Times New Roman"/>
          <w:sz w:val="24"/>
          <w:szCs w:val="24"/>
          <w:lang w:val="ru-RU"/>
        </w:rPr>
        <w:t>;</w:t>
      </w:r>
    </w:p>
    <w:p w14:paraId="0B3C0508" w14:textId="04834259" w:rsidR="004642A4" w:rsidRPr="00887BBA" w:rsidRDefault="004642A4" w:rsidP="00526671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 w:rsidRPr="00887BBA">
        <w:rPr>
          <w:rFonts w:ascii="Times New Roman" w:hAnsi="Times New Roman"/>
          <w:sz w:val="24"/>
          <w:szCs w:val="24"/>
          <w:lang w:val="ru-RU"/>
        </w:rPr>
        <w:t>1.3</w:t>
      </w:r>
      <w:r w:rsidR="00A75111" w:rsidRPr="00887BBA">
        <w:rPr>
          <w:rFonts w:ascii="Times New Roman" w:hAnsi="Times New Roman"/>
          <w:sz w:val="24"/>
          <w:szCs w:val="24"/>
          <w:lang w:val="ru-RU"/>
        </w:rPr>
        <w:t>.</w:t>
      </w:r>
      <w:r w:rsidRPr="00887BBA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887BBA" w:rsidRDefault="004642A4" w:rsidP="00526671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lastRenderedPageBreak/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887BBA">
        <w:rPr>
          <w:rFonts w:ascii="Times New Roman" w:hAnsi="Times New Roman"/>
          <w:sz w:val="24"/>
          <w:szCs w:val="24"/>
          <w:lang w:val="ru-RU"/>
        </w:rPr>
        <w:t>1</w:t>
      </w:r>
      <w:r w:rsidRPr="00887BBA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7CEF906B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887BBA" w:rsidRDefault="004642A4" w:rsidP="00526671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8CE1CB1" w14:textId="50171587" w:rsidR="004642A4" w:rsidRPr="00887BBA" w:rsidRDefault="004642A4" w:rsidP="00526671">
      <w:pPr>
        <w:tabs>
          <w:tab w:val="left" w:pos="420"/>
        </w:tabs>
        <w:suppressAutoHyphens/>
        <w:jc w:val="both"/>
      </w:pPr>
    </w:p>
    <w:p w14:paraId="20A1B489" w14:textId="77777777" w:rsidR="00526671" w:rsidRPr="00887BBA" w:rsidRDefault="00526671" w:rsidP="00526671">
      <w:pPr>
        <w:tabs>
          <w:tab w:val="left" w:pos="420"/>
        </w:tabs>
        <w:suppressAutoHyphens/>
        <w:jc w:val="both"/>
      </w:pPr>
    </w:p>
    <w:p w14:paraId="262F93DC" w14:textId="7697B319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34BEC34A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48256F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3A967770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 № 152-ФЗ «О персональных данных».</w:t>
      </w:r>
    </w:p>
    <w:p w14:paraId="27E80DB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887BBA" w:rsidRDefault="004642A4" w:rsidP="00526671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1556B571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3A7B756F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4BC3D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887BBA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87BBA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887BBA" w:rsidRDefault="004642A4" w:rsidP="00526671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2D5504CF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31A638BD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3B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50DB85B3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10A4F21B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579DC74" w14:textId="77777777" w:rsidR="00595AAA" w:rsidRPr="00A115D5" w:rsidRDefault="00595AAA" w:rsidP="00595AAA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A115D5">
        <w:rPr>
          <w:rFonts w:ascii="Times New Roman" w:hAnsi="Times New Roman"/>
          <w:sz w:val="24"/>
          <w:szCs w:val="24"/>
          <w:lang w:val="ru-RU"/>
        </w:rPr>
        <w:t>Для взаимодействия Сторон по вопросам, возникающим в процессе реализации настоящего Договора, Стороны определяют следующих ответственных лиц:</w:t>
      </w:r>
    </w:p>
    <w:p w14:paraId="1F0B1EC4" w14:textId="77777777" w:rsidR="00595AAA" w:rsidRPr="00E547D3" w:rsidRDefault="00595AAA" w:rsidP="00595AAA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Университет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08A809C4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 xml:space="preserve">ФИО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318B5F66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Контактный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4AD79290" w14:textId="77777777" w:rsidR="00595AAA" w:rsidRPr="00E547D3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4B1E753B" w14:textId="77777777" w:rsidR="00595AAA" w:rsidRPr="00E547D3" w:rsidRDefault="00595AAA" w:rsidP="00595AAA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547D3">
        <w:rPr>
          <w:rFonts w:ascii="Times New Roman" w:hAnsi="Times New Roman"/>
          <w:sz w:val="24"/>
          <w:szCs w:val="24"/>
        </w:rPr>
        <w:t>Профильная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547D3">
        <w:rPr>
          <w:rFonts w:ascii="Times New Roman" w:hAnsi="Times New Roman"/>
          <w:sz w:val="24"/>
          <w:szCs w:val="24"/>
        </w:rPr>
        <w:t>организация</w:t>
      </w:r>
      <w:proofErr w:type="spellEnd"/>
      <w:r w:rsidRPr="00E547D3">
        <w:rPr>
          <w:rFonts w:ascii="Times New Roman" w:hAnsi="Times New Roman"/>
          <w:sz w:val="24"/>
          <w:szCs w:val="24"/>
        </w:rPr>
        <w:t xml:space="preserve">: </w:t>
      </w:r>
    </w:p>
    <w:p w14:paraId="6A8426E2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 xml:space="preserve">ФИО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ответственного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лица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6AD48CC2" w14:textId="77777777" w:rsidR="00595AAA" w:rsidRPr="00A115D5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highlight w:val="yellow"/>
        </w:rPr>
      </w:pP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lastRenderedPageBreak/>
        <w:t>Контактный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 </w:t>
      </w:r>
      <w:proofErr w:type="spellStart"/>
      <w:r w:rsidRPr="00A115D5">
        <w:rPr>
          <w:rFonts w:ascii="Times New Roman" w:hAnsi="Times New Roman"/>
          <w:sz w:val="24"/>
          <w:szCs w:val="24"/>
          <w:highlight w:val="yellow"/>
        </w:rPr>
        <w:t>телефон</w:t>
      </w:r>
      <w:proofErr w:type="spellEnd"/>
      <w:r w:rsidRPr="00A115D5">
        <w:rPr>
          <w:rFonts w:ascii="Times New Roman" w:hAnsi="Times New Roman"/>
          <w:sz w:val="24"/>
          <w:szCs w:val="24"/>
          <w:highlight w:val="yellow"/>
        </w:rPr>
        <w:t xml:space="preserve">: </w:t>
      </w:r>
      <w:r w:rsidRPr="00A115D5">
        <w:rPr>
          <w:rFonts w:ascii="Times New Roman" w:hAnsi="Times New Roman"/>
          <w:sz w:val="24"/>
          <w:szCs w:val="24"/>
          <w:highlight w:val="yellow"/>
          <w:u w:val="single"/>
        </w:rPr>
        <w:tab/>
      </w:r>
    </w:p>
    <w:p w14:paraId="7728D473" w14:textId="77777777" w:rsidR="00595AAA" w:rsidRPr="00E547D3" w:rsidRDefault="00595AAA" w:rsidP="00595AAA">
      <w:pPr>
        <w:pStyle w:val="aff"/>
        <w:tabs>
          <w:tab w:val="left" w:pos="9214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u w:val="single"/>
        </w:rPr>
      </w:pPr>
      <w:r w:rsidRPr="00A115D5">
        <w:rPr>
          <w:rFonts w:ascii="Times New Roman" w:hAnsi="Times New Roman"/>
          <w:sz w:val="24"/>
          <w:szCs w:val="24"/>
          <w:highlight w:val="yellow"/>
        </w:rPr>
        <w:t>e-mail:</w:t>
      </w:r>
      <w:r w:rsidRPr="00E547D3">
        <w:rPr>
          <w:rFonts w:ascii="Times New Roman" w:hAnsi="Times New Roman"/>
          <w:sz w:val="24"/>
          <w:szCs w:val="24"/>
        </w:rPr>
        <w:t xml:space="preserve"> </w:t>
      </w:r>
      <w:r w:rsidRPr="00E547D3">
        <w:rPr>
          <w:rFonts w:ascii="Times New Roman" w:hAnsi="Times New Roman"/>
          <w:sz w:val="24"/>
          <w:szCs w:val="24"/>
          <w:u w:val="single"/>
        </w:rPr>
        <w:tab/>
      </w:r>
    </w:p>
    <w:p w14:paraId="32D6DD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19E284" w14:textId="2020CEE8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Адреса, реквизиты и подписи Сторон</w:t>
      </w: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F2669D" w:rsidRPr="00887BBA" w14:paraId="30F500AE" w14:textId="77777777" w:rsidTr="00887BBA">
        <w:tc>
          <w:tcPr>
            <w:tcW w:w="5016" w:type="dxa"/>
          </w:tcPr>
          <w:p w14:paraId="6B7E861C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EBC4A6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42E40479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6630FC36" w14:textId="49350B65" w:rsidR="00F2669D" w:rsidRPr="00887BBA" w:rsidRDefault="005F7EE5" w:rsidP="00526671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004890A4" w14:textId="4C8C614D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="005F7EE5" w:rsidRPr="005F7EE5">
              <w:rPr>
                <w:highlight w:val="yellow"/>
              </w:rPr>
              <w:t>полный почтовый адрес с индексом</w:t>
            </w:r>
          </w:p>
          <w:p w14:paraId="7AE1A211" w14:textId="3D9D1CA9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>ИНН</w:t>
            </w:r>
            <w:r w:rsidR="00D36564">
              <w:t xml:space="preserve"> </w:t>
            </w:r>
            <w:r w:rsidR="00D36564" w:rsidRPr="00D36564">
              <w:rPr>
                <w:highlight w:val="yellow"/>
              </w:rPr>
              <w:t>…</w:t>
            </w:r>
          </w:p>
          <w:p w14:paraId="3D1352C0" w14:textId="1156A241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>ОГРН</w:t>
            </w:r>
            <w:r w:rsidR="00D36564">
              <w:t xml:space="preserve"> </w:t>
            </w:r>
            <w:r w:rsidR="00D36564" w:rsidRPr="00D36564">
              <w:rPr>
                <w:highlight w:val="yellow"/>
              </w:rPr>
              <w:t>…</w:t>
            </w:r>
          </w:p>
          <w:p w14:paraId="295A5942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</w:tc>
        <w:tc>
          <w:tcPr>
            <w:tcW w:w="4897" w:type="dxa"/>
          </w:tcPr>
          <w:p w14:paraId="0A1EF3B9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:</w:t>
            </w:r>
          </w:p>
          <w:p w14:paraId="13E7F759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Адрес: 191023, г. Санкт-Петербург,</w:t>
            </w:r>
          </w:p>
          <w:p w14:paraId="0B396653" w14:textId="243DCE0A" w:rsidR="00F2669D" w:rsidRPr="00887BBA" w:rsidRDefault="00575960" w:rsidP="00526671">
            <w:pPr>
              <w:pStyle w:val="af4"/>
              <w:spacing w:after="0"/>
              <w:ind w:right="142"/>
            </w:pPr>
            <w:r w:rsidRPr="00887BBA">
              <w:t>наб</w:t>
            </w:r>
            <w:r w:rsidR="00F2669D" w:rsidRPr="00887BBA">
              <w:t>.</w:t>
            </w:r>
            <w:r w:rsidRPr="00887BBA">
              <w:t xml:space="preserve"> канала</w:t>
            </w:r>
            <w:r w:rsidR="00F2669D" w:rsidRPr="00887BBA">
              <w:t xml:space="preserve"> </w:t>
            </w:r>
            <w:r w:rsidRPr="00887BBA">
              <w:t>Грибоедова</w:t>
            </w:r>
            <w:r w:rsidR="00F2669D" w:rsidRPr="00887BBA">
              <w:t>, д.</w:t>
            </w:r>
            <w:r w:rsidRPr="00887BBA">
              <w:t>30-32, литер А</w:t>
            </w:r>
          </w:p>
          <w:p w14:paraId="34172E8F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 xml:space="preserve">Телефон:8 (812) 310-40-78 </w:t>
            </w:r>
          </w:p>
          <w:p w14:paraId="7861F2D6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 xml:space="preserve">ИНН 7840483155   </w:t>
            </w:r>
          </w:p>
          <w:p w14:paraId="60ADF6F6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ОГРН 1129847034570</w:t>
            </w:r>
          </w:p>
          <w:p w14:paraId="0CE81D4D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3FB8D5F5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 xml:space="preserve"> </w:t>
            </w:r>
          </w:p>
        </w:tc>
      </w:tr>
      <w:tr w:rsidR="00F2669D" w:rsidRPr="00887BBA" w14:paraId="212E2F94" w14:textId="77777777" w:rsidTr="00887BBA">
        <w:tc>
          <w:tcPr>
            <w:tcW w:w="5016" w:type="dxa"/>
          </w:tcPr>
          <w:p w14:paraId="7A2B8532" w14:textId="282ADCF4" w:rsidR="00887BBA" w:rsidRPr="00887BBA" w:rsidRDefault="005F7EE5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t>Должность подписанта от организации</w:t>
            </w:r>
          </w:p>
          <w:p w14:paraId="72A1D416" w14:textId="0F6B3B49" w:rsidR="00887BBA" w:rsidRDefault="00887BBA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1FCE0D4E" w14:textId="77777777" w:rsidR="005F7EE5" w:rsidRPr="00887BBA" w:rsidRDefault="005F7EE5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D74929A" w14:textId="3B1D924E" w:rsidR="00887BBA" w:rsidRPr="00887BBA" w:rsidRDefault="00887BBA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 w:rsidR="005F7EE5"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="005F7EE5"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 w:rsidR="005F7EE5">
              <w:rPr>
                <w:color w:val="222222"/>
                <w:shd w:val="clear" w:color="auto" w:fill="FFFFFF"/>
              </w:rPr>
              <w:t xml:space="preserve"> </w:t>
            </w:r>
          </w:p>
          <w:p w14:paraId="29F4BCF8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2D023B1B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>М.П.</w:t>
            </w:r>
          </w:p>
        </w:tc>
        <w:tc>
          <w:tcPr>
            <w:tcW w:w="4897" w:type="dxa"/>
          </w:tcPr>
          <w:p w14:paraId="49A23973" w14:textId="0BEB77C2" w:rsidR="00F2669D" w:rsidRPr="00887BBA" w:rsidRDefault="008914AD" w:rsidP="00526671">
            <w:pPr>
              <w:pStyle w:val="af4"/>
              <w:spacing w:after="0"/>
              <w:ind w:right="792"/>
            </w:pPr>
            <w:r w:rsidRPr="00887BBA">
              <w:t>Проректор по организации учебного процесса</w:t>
            </w:r>
          </w:p>
          <w:p w14:paraId="6F82C4EB" w14:textId="77777777" w:rsidR="00F2669D" w:rsidRPr="00887BBA" w:rsidRDefault="00F2669D" w:rsidP="00526671">
            <w:pPr>
              <w:pStyle w:val="af4"/>
              <w:spacing w:after="0"/>
              <w:ind w:right="792"/>
            </w:pPr>
            <w:r w:rsidRPr="00887BBA">
              <w:t xml:space="preserve"> </w:t>
            </w:r>
          </w:p>
          <w:p w14:paraId="06C96AE7" w14:textId="2BCE5302" w:rsidR="00F2669D" w:rsidRPr="00887BBA" w:rsidRDefault="00F2669D" w:rsidP="00526671">
            <w:pPr>
              <w:pStyle w:val="afb"/>
              <w:spacing w:after="0"/>
              <w:ind w:left="0" w:firstLine="34"/>
            </w:pPr>
            <w:r w:rsidRPr="00887BBA">
              <w:t xml:space="preserve">____________________ </w:t>
            </w:r>
            <w:r w:rsidR="008914AD" w:rsidRPr="00887BBA">
              <w:t>Ю</w:t>
            </w:r>
            <w:r w:rsidRPr="00887BBA">
              <w:t>.</w:t>
            </w:r>
            <w:r w:rsidR="008914AD" w:rsidRPr="00887BBA">
              <w:t>В</w:t>
            </w:r>
            <w:r w:rsidRPr="00887BBA">
              <w:t xml:space="preserve">. </w:t>
            </w:r>
            <w:r w:rsidR="008914AD" w:rsidRPr="00887BBA">
              <w:t>Малевич</w:t>
            </w:r>
          </w:p>
          <w:p w14:paraId="7816D963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1F9E9105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>М.П.</w:t>
            </w:r>
          </w:p>
        </w:tc>
      </w:tr>
    </w:tbl>
    <w:p w14:paraId="36EF84DA" w14:textId="77777777" w:rsidR="004642A4" w:rsidRPr="00526671" w:rsidRDefault="004642A4" w:rsidP="00526671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526671" w:rsidRDefault="004642A4" w:rsidP="00526671">
      <w:pPr>
        <w:jc w:val="right"/>
        <w:rPr>
          <w:rStyle w:val="27"/>
          <w:sz w:val="24"/>
        </w:rPr>
        <w:sectPr w:rsidR="004642A4" w:rsidRPr="00526671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887BBA" w:rsidRDefault="004642A4" w:rsidP="00526671">
      <w:pPr>
        <w:jc w:val="right"/>
        <w:rPr>
          <w:rStyle w:val="27"/>
          <w:sz w:val="24"/>
        </w:rPr>
      </w:pPr>
      <w:r w:rsidRPr="00887BBA">
        <w:rPr>
          <w:rStyle w:val="27"/>
          <w:sz w:val="24"/>
        </w:rPr>
        <w:lastRenderedPageBreak/>
        <w:t>Приложение №1</w:t>
      </w:r>
    </w:p>
    <w:p w14:paraId="7D78B15F" w14:textId="1264C686" w:rsidR="00C60B77" w:rsidRPr="00887BBA" w:rsidRDefault="00C60B77" w:rsidP="00526671">
      <w:pPr>
        <w:jc w:val="right"/>
        <w:rPr>
          <w:rStyle w:val="27"/>
          <w:sz w:val="24"/>
        </w:rPr>
      </w:pPr>
      <w:bookmarkStart w:id="8" w:name="_Hlk142580505"/>
      <w:r w:rsidRPr="00887BBA">
        <w:rPr>
          <w:rStyle w:val="27"/>
          <w:sz w:val="24"/>
        </w:rPr>
        <w:t xml:space="preserve">к Договору от </w:t>
      </w:r>
      <w:r w:rsidR="00526671" w:rsidRPr="00887BBA">
        <w:rPr>
          <w:rStyle w:val="27"/>
          <w:sz w:val="24"/>
        </w:rPr>
        <w:t>_</w:t>
      </w:r>
      <w:proofErr w:type="gramStart"/>
      <w:r w:rsidR="00526671" w:rsidRPr="00887BBA">
        <w:rPr>
          <w:rStyle w:val="27"/>
          <w:sz w:val="24"/>
        </w:rPr>
        <w:t>_._</w:t>
      </w:r>
      <w:proofErr w:type="gramEnd"/>
      <w:r w:rsidR="00526671" w:rsidRPr="00887BBA">
        <w:rPr>
          <w:rStyle w:val="27"/>
          <w:sz w:val="24"/>
        </w:rPr>
        <w:t>_._______ г.</w:t>
      </w:r>
      <w:r w:rsidRPr="00887BBA">
        <w:rPr>
          <w:rStyle w:val="27"/>
          <w:sz w:val="24"/>
        </w:rPr>
        <w:t xml:space="preserve"> № </w:t>
      </w:r>
      <w:r w:rsidR="00526671" w:rsidRPr="00887BBA">
        <w:rPr>
          <w:rStyle w:val="27"/>
          <w:sz w:val="24"/>
        </w:rPr>
        <w:t>________</w:t>
      </w:r>
      <w:r w:rsidRPr="00887BBA">
        <w:rPr>
          <w:rStyle w:val="27"/>
          <w:sz w:val="24"/>
        </w:rPr>
        <w:t>___</w:t>
      </w:r>
    </w:p>
    <w:bookmarkEnd w:id="8"/>
    <w:p w14:paraId="44BC7D85" w14:textId="77777777" w:rsidR="004642A4" w:rsidRPr="00887BBA" w:rsidRDefault="004642A4" w:rsidP="00526671">
      <w:pPr>
        <w:rPr>
          <w:rStyle w:val="27"/>
          <w:sz w:val="24"/>
        </w:rPr>
      </w:pPr>
    </w:p>
    <w:p w14:paraId="0E283761" w14:textId="77777777" w:rsidR="004642A4" w:rsidRPr="00156B3E" w:rsidRDefault="004642A4" w:rsidP="00526671">
      <w:pPr>
        <w:jc w:val="center"/>
        <w:rPr>
          <w:rStyle w:val="27"/>
          <w:sz w:val="28"/>
          <w:szCs w:val="28"/>
        </w:rPr>
      </w:pPr>
      <w:r w:rsidRPr="00156B3E">
        <w:rPr>
          <w:rStyle w:val="27"/>
          <w:sz w:val="28"/>
          <w:szCs w:val="28"/>
        </w:rPr>
        <w:t>Перечень помещений</w:t>
      </w:r>
    </w:p>
    <w:p w14:paraId="37E13278" w14:textId="77777777" w:rsidR="004642A4" w:rsidRPr="00156B3E" w:rsidRDefault="004642A4" w:rsidP="00526671">
      <w:pPr>
        <w:jc w:val="center"/>
        <w:rPr>
          <w:rStyle w:val="27"/>
          <w:sz w:val="28"/>
          <w:szCs w:val="28"/>
        </w:rPr>
      </w:pPr>
      <w:r w:rsidRPr="00156B3E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79137235" w14:textId="77777777" w:rsidR="004642A4" w:rsidRPr="00887BBA" w:rsidRDefault="004642A4" w:rsidP="00526671">
      <w:pPr>
        <w:rPr>
          <w:rStyle w:val="27"/>
          <w:sz w:val="24"/>
        </w:rPr>
      </w:pPr>
      <w:bookmarkStart w:id="9" w:name="_Hlk142580523"/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CB1AD4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F32C70" w:rsidRPr="00CB1AD4" w14:paraId="78014BDB" w14:textId="77777777" w:rsidTr="00156B3E">
        <w:trPr>
          <w:trHeight w:val="567"/>
        </w:trPr>
        <w:tc>
          <w:tcPr>
            <w:tcW w:w="563" w:type="dxa"/>
          </w:tcPr>
          <w:p w14:paraId="669BA4EF" w14:textId="77777777" w:rsidR="00F32C70" w:rsidRPr="00CB1AD4" w:rsidRDefault="00F32C70" w:rsidP="00F32C70">
            <w:pPr>
              <w:pStyle w:val="aff"/>
              <w:numPr>
                <w:ilvl w:val="0"/>
                <w:numId w:val="19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1849" w:type="dxa"/>
          </w:tcPr>
          <w:p w14:paraId="7C1346AD" w14:textId="59EE19B9" w:rsidR="00F32C70" w:rsidRPr="00CB1AD4" w:rsidRDefault="00F32C70" w:rsidP="00F32C70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наименование помещение или номер</w:t>
            </w:r>
          </w:p>
        </w:tc>
        <w:tc>
          <w:tcPr>
            <w:tcW w:w="2686" w:type="dxa"/>
          </w:tcPr>
          <w:p w14:paraId="0A8B6398" w14:textId="0B8B9472" w:rsidR="00F32C70" w:rsidRPr="00CB1AD4" w:rsidRDefault="00F32C70" w:rsidP="00F32C70">
            <w:pPr>
              <w:rPr>
                <w:rStyle w:val="27"/>
                <w:sz w:val="24"/>
              </w:rPr>
            </w:pPr>
            <w:r w:rsidRPr="000C63CA">
              <w:rPr>
                <w:i/>
                <w:highlight w:val="yellow"/>
              </w:rPr>
              <w:t>Указать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207884BB" w14:textId="6BB97F69" w:rsidR="00F32C70" w:rsidRPr="00CB1AD4" w:rsidRDefault="00F32C70" w:rsidP="00F32C70">
            <w:pPr>
              <w:rPr>
                <w:rStyle w:val="27"/>
                <w:sz w:val="24"/>
                <w:highlight w:val="yellow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C63CA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4A88AA7D" w14:textId="7BF4E376" w:rsidR="00F32C70" w:rsidRPr="00CB1AD4" w:rsidRDefault="00F32C70" w:rsidP="00F32C70">
            <w:pPr>
              <w:rPr>
                <w:rStyle w:val="27"/>
                <w:sz w:val="24"/>
                <w:highlight w:val="yellow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C63CA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0C63CA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1BE89089" w14:textId="77777777" w:rsidR="004642A4" w:rsidRPr="00887BBA" w:rsidRDefault="004642A4" w:rsidP="00526671">
      <w:pPr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006F30" w:rsidRPr="00887BBA" w14:paraId="0796B6F9" w14:textId="77777777" w:rsidTr="00006F30">
        <w:tc>
          <w:tcPr>
            <w:tcW w:w="7088" w:type="dxa"/>
          </w:tcPr>
          <w:p w14:paraId="534A7050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b/>
              </w:rPr>
            </w:pPr>
            <w:r w:rsidRPr="00006F30">
              <w:rPr>
                <w:b/>
              </w:rPr>
              <w:t>Профильная организация:</w:t>
            </w:r>
          </w:p>
          <w:p w14:paraId="0E8DECE9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75C65F23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 xml:space="preserve">Адрес: </w:t>
            </w:r>
            <w:r w:rsidRPr="00006F30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563CC045" w14:textId="128E7639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ИНН</w:t>
            </w:r>
            <w:r w:rsidR="00D36564">
              <w:rPr>
                <w:sz w:val="22"/>
                <w:szCs w:val="22"/>
              </w:rPr>
              <w:t xml:space="preserve"> </w:t>
            </w:r>
            <w:r w:rsidR="00D36564" w:rsidRPr="00D36564">
              <w:rPr>
                <w:sz w:val="22"/>
                <w:szCs w:val="22"/>
                <w:highlight w:val="yellow"/>
              </w:rPr>
              <w:t>…</w:t>
            </w:r>
          </w:p>
          <w:p w14:paraId="73A8E8F6" w14:textId="3115D426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ОГРН</w:t>
            </w:r>
            <w:r w:rsidR="00D36564">
              <w:rPr>
                <w:sz w:val="22"/>
                <w:szCs w:val="22"/>
              </w:rPr>
              <w:t xml:space="preserve"> </w:t>
            </w:r>
            <w:r w:rsidR="00D36564" w:rsidRPr="00D36564">
              <w:rPr>
                <w:sz w:val="22"/>
                <w:szCs w:val="22"/>
                <w:highlight w:val="yellow"/>
              </w:rPr>
              <w:t>…</w:t>
            </w:r>
          </w:p>
          <w:p w14:paraId="18590641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7796" w:type="dxa"/>
          </w:tcPr>
          <w:p w14:paraId="4B039A23" w14:textId="3E17BA09" w:rsidR="00006F30" w:rsidRPr="00887BBA" w:rsidRDefault="00006F30" w:rsidP="00006F30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643CFB1E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127A95E7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Адрес: 191023, г. Санкт-Петербург,</w:t>
            </w:r>
          </w:p>
          <w:p w14:paraId="03D576E5" w14:textId="13E76774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наб. канала Грибоедова, д.30-32, литер А</w:t>
            </w:r>
          </w:p>
          <w:p w14:paraId="2F3ED69B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Телефон:8 (812) 310-40-78</w:t>
            </w:r>
          </w:p>
          <w:p w14:paraId="18BBC09E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ИНН 7840483155</w:t>
            </w:r>
          </w:p>
          <w:p w14:paraId="75D92BBC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ОГРН 1129847034570</w:t>
            </w:r>
          </w:p>
          <w:p w14:paraId="276FD04C" w14:textId="77777777" w:rsidR="00006F30" w:rsidRPr="00887BBA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006F30" w:rsidRPr="00887BBA" w14:paraId="5F9D6A29" w14:textId="77777777" w:rsidTr="00006F30">
        <w:tc>
          <w:tcPr>
            <w:tcW w:w="7088" w:type="dxa"/>
          </w:tcPr>
          <w:p w14:paraId="31FE13AA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7B45229E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8952725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06F30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2D0B6772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C13FBB5" w14:textId="298C5250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579FC7BF" w14:textId="77777777" w:rsidR="00006F30" w:rsidRPr="00887BBA" w:rsidRDefault="00006F30" w:rsidP="00006F3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Проректор по организации учебного процесса</w:t>
            </w:r>
          </w:p>
          <w:p w14:paraId="27BEC99F" w14:textId="0062825B" w:rsidR="00006F30" w:rsidRPr="00887BBA" w:rsidRDefault="00006F30" w:rsidP="00006F3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D49AD6E" w14:textId="54ACCCBC" w:rsidR="00006F30" w:rsidRPr="00887BBA" w:rsidRDefault="00006F30" w:rsidP="00006F30">
            <w:pPr>
              <w:pStyle w:val="afb"/>
              <w:spacing w:after="0"/>
              <w:ind w:left="0" w:firstLine="34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______________________ Ю.В. Малевич</w:t>
            </w:r>
          </w:p>
          <w:p w14:paraId="6E8F388A" w14:textId="77777777" w:rsidR="00006F30" w:rsidRPr="00887BBA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5A4F34" w14:textId="0778EF56" w:rsidR="00006F30" w:rsidRPr="00887BBA" w:rsidRDefault="00006F30" w:rsidP="00006F3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  <w:bookmarkEnd w:id="9"/>
    </w:tbl>
    <w:p w14:paraId="565F7DFE" w14:textId="77777777" w:rsidR="00B304B5" w:rsidRPr="00526671" w:rsidRDefault="00B304B5" w:rsidP="00526671">
      <w:pPr>
        <w:rPr>
          <w:sz w:val="2"/>
          <w:szCs w:val="2"/>
        </w:rPr>
      </w:pPr>
    </w:p>
    <w:sectPr w:rsidR="00B304B5" w:rsidRPr="00526671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F93BD" w14:textId="77777777" w:rsidR="000F49E1" w:rsidRDefault="000F49E1" w:rsidP="007412F5">
      <w:r>
        <w:separator/>
      </w:r>
    </w:p>
  </w:endnote>
  <w:endnote w:type="continuationSeparator" w:id="0">
    <w:p w14:paraId="03063DDE" w14:textId="77777777" w:rsidR="000F49E1" w:rsidRDefault="000F49E1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E267F" w14:textId="77777777" w:rsidR="000F49E1" w:rsidRDefault="000F49E1" w:rsidP="007412F5">
      <w:r>
        <w:separator/>
      </w:r>
    </w:p>
  </w:footnote>
  <w:footnote w:type="continuationSeparator" w:id="0">
    <w:p w14:paraId="127374D8" w14:textId="77777777" w:rsidR="000F49E1" w:rsidRDefault="000F49E1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8814175"/>
    <w:multiLevelType w:val="hybridMultilevel"/>
    <w:tmpl w:val="D4AAF4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6"/>
  </w:num>
  <w:num w:numId="5">
    <w:abstractNumId w:val="9"/>
  </w:num>
  <w:num w:numId="6">
    <w:abstractNumId w:val="18"/>
  </w:num>
  <w:num w:numId="7">
    <w:abstractNumId w:val="17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 w:numId="19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06F30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006F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2281"/>
    <w:rsid w:val="000E3251"/>
    <w:rsid w:val="000F3C4B"/>
    <w:rsid w:val="000F49E1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56B3E"/>
    <w:rsid w:val="001615AD"/>
    <w:rsid w:val="001635F8"/>
    <w:rsid w:val="001654BC"/>
    <w:rsid w:val="001663A3"/>
    <w:rsid w:val="00166E9B"/>
    <w:rsid w:val="001742CE"/>
    <w:rsid w:val="00174B17"/>
    <w:rsid w:val="00175DBC"/>
    <w:rsid w:val="00175E01"/>
    <w:rsid w:val="0017664C"/>
    <w:rsid w:val="001776C8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549BE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044E"/>
    <w:rsid w:val="003211CA"/>
    <w:rsid w:val="00321447"/>
    <w:rsid w:val="00323C48"/>
    <w:rsid w:val="00325293"/>
    <w:rsid w:val="003269B5"/>
    <w:rsid w:val="00327818"/>
    <w:rsid w:val="00327895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3F6BF1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37913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67E52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D7A3A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26671"/>
    <w:rsid w:val="0053594B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04"/>
    <w:rsid w:val="00561CB0"/>
    <w:rsid w:val="005648DC"/>
    <w:rsid w:val="005666E0"/>
    <w:rsid w:val="0056753C"/>
    <w:rsid w:val="005675C9"/>
    <w:rsid w:val="00572281"/>
    <w:rsid w:val="0057293F"/>
    <w:rsid w:val="00572985"/>
    <w:rsid w:val="0057536A"/>
    <w:rsid w:val="00575960"/>
    <w:rsid w:val="00575E2D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5AAA"/>
    <w:rsid w:val="00596457"/>
    <w:rsid w:val="00597D71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5F7EE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01D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24E0"/>
    <w:rsid w:val="006F36F6"/>
    <w:rsid w:val="006F5A6B"/>
    <w:rsid w:val="007000BF"/>
    <w:rsid w:val="00701F3D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61789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87BBA"/>
    <w:rsid w:val="00891001"/>
    <w:rsid w:val="008914AD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53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3BF2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86C78"/>
    <w:rsid w:val="009960DE"/>
    <w:rsid w:val="009A36FD"/>
    <w:rsid w:val="009A3EDF"/>
    <w:rsid w:val="009A461F"/>
    <w:rsid w:val="009B0216"/>
    <w:rsid w:val="009B1288"/>
    <w:rsid w:val="009B14E4"/>
    <w:rsid w:val="009B4564"/>
    <w:rsid w:val="009B66D1"/>
    <w:rsid w:val="009C07E9"/>
    <w:rsid w:val="009C0E89"/>
    <w:rsid w:val="009C116F"/>
    <w:rsid w:val="009C140E"/>
    <w:rsid w:val="009C15D2"/>
    <w:rsid w:val="009C48BB"/>
    <w:rsid w:val="009C5373"/>
    <w:rsid w:val="009C53EB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55E6B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04A8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187B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BF7E82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427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06DD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AD4"/>
    <w:rsid w:val="00CB1BFE"/>
    <w:rsid w:val="00CB40D9"/>
    <w:rsid w:val="00CB6CC4"/>
    <w:rsid w:val="00CC2A35"/>
    <w:rsid w:val="00CC59F3"/>
    <w:rsid w:val="00CD327F"/>
    <w:rsid w:val="00CD3DEE"/>
    <w:rsid w:val="00CD59C2"/>
    <w:rsid w:val="00CE0E7D"/>
    <w:rsid w:val="00CE367E"/>
    <w:rsid w:val="00CE3D9A"/>
    <w:rsid w:val="00CE3F35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564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673B5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596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74B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2001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2662"/>
    <w:rsid w:val="00EF3681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2C70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7EA"/>
    <w:rsid w:val="00FD3DAC"/>
    <w:rsid w:val="00FD4B24"/>
    <w:rsid w:val="00FD4B4C"/>
    <w:rsid w:val="00FD52AD"/>
    <w:rsid w:val="00FD6073"/>
    <w:rsid w:val="00FE0914"/>
    <w:rsid w:val="00FE101D"/>
    <w:rsid w:val="00FE2A35"/>
    <w:rsid w:val="00FE422E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C3343A-A4F0-4E14-8109-7D02B2AD9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1329</Words>
  <Characters>10342</Characters>
  <Application>Microsoft Office Word</Application>
  <DocSecurity>0</DocSecurity>
  <Lines>86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1648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24</cp:revision>
  <cp:lastPrinted>2025-03-18T12:03:00Z</cp:lastPrinted>
  <dcterms:created xsi:type="dcterms:W3CDTF">2024-01-30T14:37:00Z</dcterms:created>
  <dcterms:modified xsi:type="dcterms:W3CDTF">2026-01-22T08:18:00Z</dcterms:modified>
</cp:coreProperties>
</file>